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созданию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 и сделать 2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numPr>
          <w:ilvl w:val="0"/>
          <w:numId w:val="1003"/>
        </w:numPr>
      </w:pPr>
      <w:r>
        <w:t xml:space="preserve">Легковесные языки разметки.</w:t>
      </w:r>
    </w:p>
    <w:p>
      <w:pPr>
        <w:numPr>
          <w:ilvl w:val="0"/>
          <w:numId w:val="1003"/>
        </w:numPr>
      </w:pPr>
      <w:r>
        <w:t xml:space="preserve">Языки разметки. LaTeX.</w:t>
      </w:r>
    </w:p>
    <w:p>
      <w:pPr>
        <w:numPr>
          <w:ilvl w:val="0"/>
          <w:numId w:val="1003"/>
        </w:numPr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айт</w:t>
      </w:r>
      <w:r>
        <w:t xml:space="preserve"> </w:t>
      </w:r>
      <w:r>
        <w:t xml:space="preserve">-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ереходим в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 </w:t>
      </w:r>
      <w:r>
        <w:t xml:space="preserve">и редактируем следующую часть текста, чтобы поменять раздел skills и визуально отобразить это на нашем сайт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377017"/>
            <wp:effectExtent b="0" l="0" r="0" t="0"/>
            <wp:docPr descr="Figure 1: Редактирование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 данном сайте мы выбираем иконки для наших</w:t>
      </w:r>
      <w:r>
        <w:t xml:space="preserve"> </w:t>
      </w:r>
      <w:r>
        <w:t xml:space="preserve">“</w:t>
      </w:r>
      <w:r>
        <w:t xml:space="preserve">навыков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58573"/>
            <wp:effectExtent b="0" l="0" r="0" t="0"/>
            <wp:docPr descr="Figure 2: Иконки для skills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конки для skills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Результат измененного текста фай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935035"/>
            <wp:effectExtent b="0" l="0" r="0" t="0"/>
            <wp:docPr descr="Figure 3: Результат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зульта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храняемся и переходим на сайт для проверки изменений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68796"/>
            <wp:effectExtent b="0" l="0" r="0" t="0"/>
            <wp:docPr descr="Figure 4: Отображение на сайт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ображение на сайт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ля изменение пункта expirience переходим все в тот же файл и редактированию подлежит следующая часть текста :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35269"/>
            <wp:effectExtent b="0" l="0" r="0" t="0"/>
            <wp:docPr descr="Figure 5: Опыт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пы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езультат изменений текста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818907"/>
            <wp:effectExtent b="0" l="0" r="0" t="0"/>
            <wp:docPr descr="Figure 6: Измененный текст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ный текст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храняем все изменения и переходим на сайт для просмотра изменений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07128"/>
            <wp:effectExtent b="0" l="0" r="0" t="0"/>
            <wp:docPr descr="Figure 7: Вид на сайте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ид на сайт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чинаем редактировать раздел достижений, меняя следующую часть текста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87698"/>
            <wp:effectExtent b="0" l="0" r="0" t="0"/>
            <wp:docPr descr="Figure 8: Достижен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остижен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Результат изменений текст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215119"/>
            <wp:effectExtent b="0" l="0" r="0" t="0"/>
            <wp:docPr descr="Figure 9: конечный вариант текст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нечный вариант текс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храняем все изменения и переходим на сайт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368554"/>
            <wp:effectExtent b="0" l="0" r="0" t="0"/>
            <wp:docPr descr="Figure 10: Достижения на сайте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Достижения на сайт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ем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210420"/>
            <wp:effectExtent b="0" l="0" r="0" t="0"/>
            <wp:docPr descr="Figure 11: Создание поста по теме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поста по тем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храняем пост и выгружаем на сайт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697275"/>
            <wp:effectExtent b="0" l="0" r="0" t="0"/>
            <wp:docPr descr="Figure 12: Вид на сайте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Вид на сайт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крываем написанный пост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891332"/>
            <wp:effectExtent b="0" l="0" r="0" t="0"/>
            <wp:docPr descr="Figure 13: Язык разметки Markdown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Язык разметки Markdown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ишем пост по прошедшей неделе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291355"/>
            <wp:effectExtent b="0" l="0" r="0" t="0"/>
            <wp:docPr descr="Figure 14: Пост по прошедшей неделе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ост по прошедшей неделе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храняем пост и выгружаем на сайт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851721"/>
            <wp:effectExtent b="0" l="0" r="0" t="0"/>
            <wp:docPr descr="Figure 15: Вид на сайте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Вид на сайт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Открываем написанный пост по прошедшей неделе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968978"/>
            <wp:effectExtent b="0" l="0" r="0" t="0"/>
            <wp:docPr descr="Figure 16: Открытие поста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ткрытие поста</w:t>
      </w:r>
    </w:p>
    <w:bookmarkEnd w:id="0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в свой личный сайт данные о достижениях, опыте и написал два новых поста - один по теме , другой по прошедщей неделе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r>
        <w:t xml:space="preserve">Этапы индивидуального проекта by Кулябов Д.С. [Электронный ресурс] - Режим доступа:https://esystem.rudn.ru/mod/page/view.php?id=970806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созданию проекта</dc:title>
  <dc:creator>Гибшер Кирилл Владимирович</dc:creator>
  <dc:language>ru-RU</dc:language>
  <cp:keywords/>
  <dcterms:created xsi:type="dcterms:W3CDTF">2023-04-06T14:20:27Z</dcterms:created>
  <dcterms:modified xsi:type="dcterms:W3CDTF">2023-04-06T14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3 этап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